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6E008" w14:textId="49DDB561" w:rsidR="00A0253F" w:rsidRPr="00A0253F" w:rsidRDefault="00A0253F" w:rsidP="00A0253F">
      <w:pPr>
        <w:jc w:val="center"/>
        <w:rPr>
          <w:b/>
          <w:bCs/>
        </w:rPr>
      </w:pPr>
      <w:r w:rsidRPr="00A0253F">
        <w:rPr>
          <w:b/>
          <w:bCs/>
        </w:rPr>
        <w:t xml:space="preserve">TEMPLATE </w:t>
      </w:r>
      <w:r w:rsidR="005306A2">
        <w:rPr>
          <w:b/>
          <w:bCs/>
        </w:rPr>
        <w:t>PARTICIPANT INFORMATION SHEET</w:t>
      </w:r>
    </w:p>
    <w:p w14:paraId="7045FCE1" w14:textId="44A4A072" w:rsidR="00A0253F" w:rsidRDefault="00A0253F" w:rsidP="00FC3F91">
      <w:pPr>
        <w:jc w:val="center"/>
        <w:rPr>
          <w:b/>
          <w:bCs/>
        </w:rPr>
      </w:pPr>
      <w:r w:rsidRPr="00A0253F">
        <w:rPr>
          <w:b/>
          <w:bCs/>
        </w:rPr>
        <w:t>NOTES</w:t>
      </w:r>
    </w:p>
    <w:p w14:paraId="6DC7AD3F" w14:textId="6F130E1C" w:rsidR="00416E3D" w:rsidRDefault="00B61041" w:rsidP="00B61041">
      <w:pPr>
        <w:jc w:val="left"/>
      </w:pPr>
      <w:r w:rsidRPr="00B61041">
        <w:t xml:space="preserve">This research is being undertaken by </w:t>
      </w:r>
      <w:r w:rsidR="00915EB4">
        <w:t>James Bland</w:t>
      </w:r>
      <w:r w:rsidRPr="00B61041">
        <w:t xml:space="preserve"> </w:t>
      </w:r>
      <w:r>
        <w:t>as part of a p</w:t>
      </w:r>
      <w:r w:rsidRPr="00B61041">
        <w:t xml:space="preserve">roject on the </w:t>
      </w:r>
      <w:r w:rsidR="000C7081">
        <w:t>Computer Games Technology</w:t>
      </w:r>
      <w:r w:rsidRPr="00B61041">
        <w:t xml:space="preserve"> </w:t>
      </w:r>
      <w:r>
        <w:t xml:space="preserve">course in the School of Computing and Digital Technology at Birmingham City University. The project is being </w:t>
      </w:r>
      <w:r w:rsidRPr="00B61041">
        <w:t xml:space="preserve">supervised by </w:t>
      </w:r>
      <w:r w:rsidR="00D1505B">
        <w:t>Xi Guo Xi.Guo@bcu.ac.uk</w:t>
      </w:r>
      <w:r>
        <w:t xml:space="preserve"> during the </w:t>
      </w:r>
      <w:r w:rsidRPr="00B61041">
        <w:t xml:space="preserve">period </w:t>
      </w:r>
      <w:r w:rsidR="007270C9">
        <w:t>Sep. 2024 to Sep. 2025</w:t>
      </w:r>
      <w:r w:rsidRPr="00B61041">
        <w:t xml:space="preserve">. This research aims to </w:t>
      </w:r>
      <w:r w:rsidR="008D5626">
        <w:t>create a multiplayer game, utilizing etee controllers, which encourages movements beneficial to Upper Limb stroke rehabilitation providing more motivation than conventional home therapy treatments</w:t>
      </w:r>
      <w:r w:rsidR="00E019C2">
        <w:t xml:space="preserve">. The research will be written up and submitted for assessment in </w:t>
      </w:r>
      <w:r w:rsidR="00E209BE">
        <w:t>May</w:t>
      </w:r>
      <w:r w:rsidR="00701F2F">
        <w:t xml:space="preserve"> 2025</w:t>
      </w:r>
      <w:r w:rsidR="00E019C2">
        <w:t xml:space="preserve"> and may be used for external publication for</w:t>
      </w:r>
      <w:r w:rsidR="00416E3D">
        <w:t xml:space="preserve"> a further 12 months. </w:t>
      </w:r>
    </w:p>
    <w:p w14:paraId="1C3396F2" w14:textId="77777777" w:rsidR="00593AD7" w:rsidRPr="00593AD7" w:rsidRDefault="00593AD7" w:rsidP="00593AD7">
      <w:pPr>
        <w:jc w:val="left"/>
        <w:rPr>
          <w:b/>
          <w:bCs/>
        </w:rPr>
      </w:pPr>
      <w:r w:rsidRPr="00593AD7">
        <w:rPr>
          <w:b/>
          <w:bCs/>
        </w:rPr>
        <w:t xml:space="preserve">QUESTIONS AND ANSWERS – ABOUT THIS RESEARCH </w:t>
      </w:r>
    </w:p>
    <w:p w14:paraId="1C998AF0" w14:textId="05FF6065" w:rsidR="00593AD7" w:rsidRDefault="00593AD7" w:rsidP="00593AD7">
      <w:pPr>
        <w:jc w:val="left"/>
      </w:pPr>
      <w:r>
        <w:t xml:space="preserve">Please note that this information sheet provides the basic information about this research project. If you have any further </w:t>
      </w:r>
      <w:r w:rsidR="001F0E3D">
        <w:t>questions,</w:t>
      </w:r>
      <w:r>
        <w:t xml:space="preserve"> I will be happy to answer the</w:t>
      </w:r>
      <w:r w:rsidR="009908A7">
        <w:t>m</w:t>
      </w:r>
      <w:r>
        <w:t xml:space="preserve"> before you decide whether to give your consent to participate in the research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910"/>
      </w:tblGrid>
      <w:tr w:rsidR="00593AD7" w14:paraId="6C61B950" w14:textId="77777777" w:rsidTr="00556FF2">
        <w:tc>
          <w:tcPr>
            <w:tcW w:w="4106" w:type="dxa"/>
          </w:tcPr>
          <w:p w14:paraId="5E571A3A" w14:textId="12FF8BE6" w:rsidR="00593AD7" w:rsidRPr="00593AD7" w:rsidRDefault="00593AD7" w:rsidP="00593AD7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Question</w:t>
            </w:r>
          </w:p>
        </w:tc>
        <w:tc>
          <w:tcPr>
            <w:tcW w:w="4910" w:type="dxa"/>
          </w:tcPr>
          <w:p w14:paraId="4E96059A" w14:textId="07E0145F" w:rsidR="00593AD7" w:rsidRPr="00593AD7" w:rsidRDefault="00593AD7" w:rsidP="00593AD7">
            <w:pPr>
              <w:jc w:val="left"/>
              <w:rPr>
                <w:b/>
                <w:bCs/>
              </w:rPr>
            </w:pPr>
            <w:r w:rsidRPr="00593AD7">
              <w:rPr>
                <w:b/>
                <w:bCs/>
              </w:rPr>
              <w:t>Answer</w:t>
            </w:r>
          </w:p>
        </w:tc>
      </w:tr>
      <w:tr w:rsidR="00593AD7" w:rsidRPr="00593AD7" w14:paraId="7BFC6AB3" w14:textId="77777777" w:rsidTr="00556FF2">
        <w:tc>
          <w:tcPr>
            <w:tcW w:w="4106" w:type="dxa"/>
          </w:tcPr>
          <w:p w14:paraId="6C44094B" w14:textId="434F7598" w:rsidR="00593AD7" w:rsidRPr="00593AD7" w:rsidRDefault="00593AD7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 w:rsidRPr="00593AD7">
              <w:t>What is the title of the project?</w:t>
            </w:r>
          </w:p>
        </w:tc>
        <w:tc>
          <w:tcPr>
            <w:tcW w:w="4910" w:type="dxa"/>
          </w:tcPr>
          <w:p w14:paraId="09256E12" w14:textId="39A24983" w:rsidR="00593AD7" w:rsidRPr="00593AD7" w:rsidRDefault="00C17EB3" w:rsidP="00593AD7">
            <w:pPr>
              <w:jc w:val="left"/>
            </w:pPr>
            <w:r w:rsidRPr="00C17EB3">
              <w:t>Design and implement a digital game for upper limb exercises with haptic control to aid stroke rehabilitation.</w:t>
            </w:r>
          </w:p>
        </w:tc>
      </w:tr>
      <w:tr w:rsidR="00593AD7" w:rsidRPr="00593AD7" w14:paraId="3C5F704D" w14:textId="77777777" w:rsidTr="00556FF2">
        <w:tc>
          <w:tcPr>
            <w:tcW w:w="4106" w:type="dxa"/>
          </w:tcPr>
          <w:p w14:paraId="3D2707C2" w14:textId="17E1BA38" w:rsidR="00593AD7" w:rsidRPr="00593AD7" w:rsidRDefault="00593AD7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at research is being conducted?</w:t>
            </w:r>
          </w:p>
        </w:tc>
        <w:tc>
          <w:tcPr>
            <w:tcW w:w="4910" w:type="dxa"/>
          </w:tcPr>
          <w:p w14:paraId="1583488C" w14:textId="5633FDC7" w:rsidR="00596F11" w:rsidRDefault="00593AD7" w:rsidP="00593AD7">
            <w:pPr>
              <w:jc w:val="left"/>
            </w:pPr>
            <w:r>
              <w:t xml:space="preserve">This research project is investigating </w:t>
            </w:r>
            <w:r w:rsidR="00596F11">
              <w:t>the lack of patient motivation in non-game upper limb stroke rehabilitation</w:t>
            </w:r>
            <w:r>
              <w:t xml:space="preserve"> and aims to </w:t>
            </w:r>
            <w:r w:rsidR="009B1C5B">
              <w:t>create a multiplayer game, utilizing etee controllers, which encourages movements beneficial to Upper Limb stroke rehabilitation providing more motivation than conventional home therapy treatments</w:t>
            </w:r>
            <w:r>
              <w:t xml:space="preserve">.  </w:t>
            </w:r>
          </w:p>
          <w:p w14:paraId="22648EA6" w14:textId="77777777" w:rsidR="00596F11" w:rsidRDefault="00593AD7" w:rsidP="00593AD7">
            <w:pPr>
              <w:jc w:val="left"/>
            </w:pPr>
            <w:r>
              <w:t xml:space="preserve">The objectives of the project are to: </w:t>
            </w:r>
          </w:p>
          <w:p w14:paraId="4A19A2E8" w14:textId="3E364775" w:rsidR="00596F11" w:rsidRDefault="00596F11" w:rsidP="00596F11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Identify characteristics of effective rehabilitation treatments</w:t>
            </w:r>
          </w:p>
          <w:p w14:paraId="70D9DFED" w14:textId="10A8AB16" w:rsidR="00596F11" w:rsidRDefault="00596F11" w:rsidP="00596F11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Identify</w:t>
            </w:r>
            <w:r w:rsidR="009E6B02">
              <w:t xml:space="preserve"> movements beneficial to providing effective rehabilitation treatment</w:t>
            </w:r>
          </w:p>
          <w:p w14:paraId="29C7471E" w14:textId="54AF6472" w:rsidR="00596F11" w:rsidRDefault="00596F11" w:rsidP="00596F11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U</w:t>
            </w:r>
            <w:r w:rsidR="009E6B02">
              <w:t>se knowledge gained from objectives 1 and 2 to design, scope and plan the development of the game</w:t>
            </w:r>
          </w:p>
          <w:p w14:paraId="1F356549" w14:textId="3D7C6C57" w:rsidR="00596F11" w:rsidRDefault="00596F11" w:rsidP="00596F11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D</w:t>
            </w:r>
            <w:r w:rsidR="009E6B02">
              <w:t>evelop the game using designs and plans produced in the previous objective using agile project management techniques</w:t>
            </w:r>
          </w:p>
          <w:p w14:paraId="4A39771F" w14:textId="5FBE09EE" w:rsidR="00596F11" w:rsidRDefault="00596F11" w:rsidP="00596F11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T</w:t>
            </w:r>
            <w:r w:rsidR="009E6B02">
              <w:t>est the game with a group of adults to observe the repetitions of the intended motions and motivation to play the game relative to other therapy options</w:t>
            </w:r>
          </w:p>
          <w:p w14:paraId="1D085769" w14:textId="6118C7F7" w:rsidR="00596F11" w:rsidRDefault="00596F11" w:rsidP="00596F11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U</w:t>
            </w:r>
            <w:r w:rsidR="009E6B02">
              <w:t>se the knowledge learned from testing to evaluate the project outcomes</w:t>
            </w:r>
          </w:p>
          <w:p w14:paraId="1D6164A9" w14:textId="1F6A61FE" w:rsidR="00593AD7" w:rsidRDefault="00596F11" w:rsidP="00593AD7">
            <w:pPr>
              <w:pStyle w:val="ListParagraph"/>
              <w:numPr>
                <w:ilvl w:val="0"/>
                <w:numId w:val="5"/>
              </w:numPr>
              <w:jc w:val="left"/>
            </w:pPr>
            <w:r>
              <w:t>S</w:t>
            </w:r>
            <w:r w:rsidR="009E6B02">
              <w:t>ummarize and report writing</w:t>
            </w:r>
          </w:p>
        </w:tc>
      </w:tr>
      <w:tr w:rsidR="00593AD7" w:rsidRPr="00593AD7" w14:paraId="76FD8D21" w14:textId="77777777" w:rsidTr="00556FF2">
        <w:tc>
          <w:tcPr>
            <w:tcW w:w="4106" w:type="dxa"/>
          </w:tcPr>
          <w:p w14:paraId="3B7C7685" w14:textId="3F636CE0" w:rsidR="00593AD7" w:rsidRDefault="00593AD7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y have I been invited to participate?</w:t>
            </w:r>
          </w:p>
        </w:tc>
        <w:tc>
          <w:tcPr>
            <w:tcW w:w="4910" w:type="dxa"/>
          </w:tcPr>
          <w:p w14:paraId="30DBB00C" w14:textId="39C2BB4D" w:rsidR="00593AD7" w:rsidRDefault="00593AD7" w:rsidP="00593AD7">
            <w:pPr>
              <w:jc w:val="left"/>
            </w:pPr>
            <w:r>
              <w:t>You have been invited to participate as a professionally competent and knowledgeable practitioner in the area.</w:t>
            </w:r>
          </w:p>
        </w:tc>
      </w:tr>
      <w:tr w:rsidR="00593AD7" w:rsidRPr="00593AD7" w14:paraId="0A21A27E" w14:textId="77777777" w:rsidTr="00556FF2">
        <w:tc>
          <w:tcPr>
            <w:tcW w:w="4106" w:type="dxa"/>
          </w:tcPr>
          <w:p w14:paraId="2B4D6A58" w14:textId="50181620" w:rsidR="00593AD7" w:rsidRDefault="00593AD7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lastRenderedPageBreak/>
              <w:t>What input do you require from me?</w:t>
            </w:r>
          </w:p>
        </w:tc>
        <w:tc>
          <w:tcPr>
            <w:tcW w:w="4910" w:type="dxa"/>
          </w:tcPr>
          <w:p w14:paraId="64B64CEB" w14:textId="77777777" w:rsidR="00593AD7" w:rsidRDefault="00593AD7" w:rsidP="00593AD7">
            <w:pPr>
              <w:jc w:val="left"/>
            </w:pPr>
            <w:r>
              <w:t>The research will require information f</w:t>
            </w:r>
            <w:r w:rsidR="009908A7">
              <w:t>ro</w:t>
            </w:r>
            <w:r>
              <w:t>m you about</w:t>
            </w:r>
            <w:r w:rsidR="001A005A">
              <w:t xml:space="preserve"> the usage data of the application; your answer to some </w:t>
            </w:r>
            <w:r w:rsidR="00BD30D0">
              <w:t>questionnaires</w:t>
            </w:r>
            <w:r w:rsidR="001A005A">
              <w:t xml:space="preserve"> about the project; your ethic information </w:t>
            </w:r>
            <w:r w:rsidR="00BD30D0">
              <w:t>including gender</w:t>
            </w:r>
            <w:r w:rsidR="001A005A">
              <w:t>, disability, age group. However, all data will be kept in a secured server and published anonymously</w:t>
            </w:r>
            <w:r>
              <w:t>.</w:t>
            </w:r>
          </w:p>
          <w:p w14:paraId="00B843F5" w14:textId="77777777" w:rsidR="00FB01B8" w:rsidRDefault="00FB01B8" w:rsidP="00593AD7">
            <w:pPr>
              <w:jc w:val="left"/>
            </w:pPr>
          </w:p>
          <w:p w14:paraId="4D036F3A" w14:textId="77777777" w:rsidR="00FB01B8" w:rsidRDefault="00FB01B8" w:rsidP="00593AD7">
            <w:pPr>
              <w:jc w:val="left"/>
            </w:pPr>
            <w:r w:rsidRPr="00FB01B8">
              <w:t xml:space="preserve">Pre/post questionnaire, Photo. video(optional). </w:t>
            </w:r>
            <w:r w:rsidRPr="00FB01B8">
              <w:t>interview (</w:t>
            </w:r>
            <w:r w:rsidRPr="00FB01B8">
              <w:t>with audio recording)</w:t>
            </w:r>
            <w:r>
              <w:t xml:space="preserve"> may be used during the process.</w:t>
            </w:r>
          </w:p>
          <w:p w14:paraId="53F571F5" w14:textId="1CC858CD" w:rsidR="00FB01B8" w:rsidRDefault="00FB01B8" w:rsidP="00593AD7">
            <w:pPr>
              <w:jc w:val="left"/>
            </w:pPr>
            <w:r w:rsidRPr="00FB01B8">
              <w:br/>
              <w:t xml:space="preserve">All photo and videos will be check with you before publish. All ID related information will be blurred or removed.  All audio data will be transcript to </w:t>
            </w:r>
            <w:proofErr w:type="gramStart"/>
            <w:r w:rsidRPr="00FB01B8">
              <w:t>text</w:t>
            </w:r>
            <w:proofErr w:type="gramEnd"/>
            <w:r w:rsidRPr="00FB01B8">
              <w:t xml:space="preserve"> and no one can tell who it is.</w:t>
            </w:r>
          </w:p>
        </w:tc>
      </w:tr>
      <w:tr w:rsidR="00593AD7" w:rsidRPr="00593AD7" w14:paraId="08FF7D1B" w14:textId="77777777" w:rsidTr="00556FF2">
        <w:tc>
          <w:tcPr>
            <w:tcW w:w="4106" w:type="dxa"/>
          </w:tcPr>
          <w:p w14:paraId="0ACF4BFF" w14:textId="1E15116E" w:rsidR="00593AD7" w:rsidRDefault="00593AD7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How will I participate?</w:t>
            </w:r>
          </w:p>
        </w:tc>
        <w:tc>
          <w:tcPr>
            <w:tcW w:w="4910" w:type="dxa"/>
          </w:tcPr>
          <w:p w14:paraId="2917EB66" w14:textId="77777777" w:rsidR="00593AD7" w:rsidRDefault="00593AD7" w:rsidP="00593AD7">
            <w:pPr>
              <w:jc w:val="left"/>
            </w:pPr>
            <w:r>
              <w:t xml:space="preserve">You will be asked to </w:t>
            </w:r>
            <w:r w:rsidR="00946E6A">
              <w:t>Participate in a test session us</w:t>
            </w:r>
            <w:r w:rsidR="00B72ADE">
              <w:t>ing</w:t>
            </w:r>
            <w:r w:rsidR="00946E6A">
              <w:t xml:space="preserve"> the application</w:t>
            </w:r>
            <w:r w:rsidR="00B72ADE">
              <w:t xml:space="preserve"> and complete an online survey to provide feedback on the application</w:t>
            </w:r>
            <w:r w:rsidR="00946E6A">
              <w:t>.</w:t>
            </w:r>
          </w:p>
          <w:p w14:paraId="4DA3339A" w14:textId="57752A31" w:rsidR="00334C6B" w:rsidRDefault="00334C6B" w:rsidP="00593AD7">
            <w:pPr>
              <w:jc w:val="left"/>
            </w:pPr>
            <w:r>
              <w:t>Afterwards you may be invited for an interview about 15 minutes in length.</w:t>
            </w:r>
          </w:p>
        </w:tc>
      </w:tr>
      <w:tr w:rsidR="00593AD7" w:rsidRPr="00593AD7" w14:paraId="0B62ADA8" w14:textId="77777777" w:rsidTr="00556FF2">
        <w:tc>
          <w:tcPr>
            <w:tcW w:w="4106" w:type="dxa"/>
          </w:tcPr>
          <w:p w14:paraId="08FD7B7B" w14:textId="5618F554" w:rsidR="00593AD7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en I will need to participate and how long will it take?</w:t>
            </w:r>
          </w:p>
        </w:tc>
        <w:tc>
          <w:tcPr>
            <w:tcW w:w="4910" w:type="dxa"/>
          </w:tcPr>
          <w:p w14:paraId="1005EC48" w14:textId="4E4631D7" w:rsidR="006355B3" w:rsidRDefault="001A23AB" w:rsidP="00593AD7">
            <w:pPr>
              <w:jc w:val="left"/>
            </w:pPr>
            <w:r>
              <w:t xml:space="preserve">You will be invited to participate </w:t>
            </w:r>
            <w:r w:rsidR="00C35883">
              <w:t>once</w:t>
            </w:r>
            <w:r>
              <w:t xml:space="preserve"> during</w:t>
            </w:r>
            <w:r w:rsidR="00337519">
              <w:t xml:space="preserve"> </w:t>
            </w:r>
            <w:r w:rsidR="00995BD1">
              <w:t>S</w:t>
            </w:r>
            <w:r w:rsidR="00337519">
              <w:t>ep</w:t>
            </w:r>
            <w:r w:rsidR="00995BD1">
              <w:t>.</w:t>
            </w:r>
            <w:r w:rsidR="00337519">
              <w:t xml:space="preserve"> 2024 to end if the project </w:t>
            </w:r>
            <w:r w:rsidR="006B103F">
              <w:t>time</w:t>
            </w:r>
            <w:r w:rsidR="00337519">
              <w:t xml:space="preserve"> (normally Sep. 2025)</w:t>
            </w:r>
          </w:p>
          <w:p w14:paraId="7F76CB50" w14:textId="4944A499" w:rsidR="00593AD7" w:rsidRDefault="001A23AB" w:rsidP="00593AD7">
            <w:pPr>
              <w:jc w:val="left"/>
            </w:pPr>
            <w:r>
              <w:t xml:space="preserve"> for</w:t>
            </w:r>
            <w:r w:rsidR="00BC5694">
              <w:t xml:space="preserve"> 30 mi</w:t>
            </w:r>
            <w:r w:rsidR="006B103F">
              <w:t>ns</w:t>
            </w:r>
            <w:r w:rsidR="00B47FE3">
              <w:t xml:space="preserve"> plus 15 minutes interview</w:t>
            </w:r>
            <w:r>
              <w:t>.</w:t>
            </w:r>
          </w:p>
        </w:tc>
      </w:tr>
      <w:tr w:rsidR="001A23AB" w:rsidRPr="00593AD7" w14:paraId="2F54BB81" w14:textId="77777777" w:rsidTr="00556FF2">
        <w:tc>
          <w:tcPr>
            <w:tcW w:w="4106" w:type="dxa"/>
          </w:tcPr>
          <w:p w14:paraId="7C084B3D" w14:textId="50987729" w:rsidR="001A23AB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o will have access to the data I provide?</w:t>
            </w:r>
          </w:p>
        </w:tc>
        <w:tc>
          <w:tcPr>
            <w:tcW w:w="4910" w:type="dxa"/>
          </w:tcPr>
          <w:p w14:paraId="653B4F0E" w14:textId="2055C0C0" w:rsidR="001A23AB" w:rsidRDefault="001F0E3D" w:rsidP="00593AD7">
            <w:pPr>
              <w:jc w:val="left"/>
            </w:pPr>
            <w:r>
              <w:t>Staff and I</w:t>
            </w:r>
            <w:r w:rsidR="001A23AB">
              <w:t xml:space="preserve"> at Birmingham City University.</w:t>
            </w:r>
          </w:p>
        </w:tc>
      </w:tr>
      <w:tr w:rsidR="001A23AB" w:rsidRPr="00593AD7" w14:paraId="1EE76027" w14:textId="77777777" w:rsidTr="00556FF2">
        <w:tc>
          <w:tcPr>
            <w:tcW w:w="4106" w:type="dxa"/>
          </w:tcPr>
          <w:p w14:paraId="10452275" w14:textId="60028089" w:rsidR="001A23AB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How will the data be used?</w:t>
            </w:r>
          </w:p>
        </w:tc>
        <w:tc>
          <w:tcPr>
            <w:tcW w:w="4910" w:type="dxa"/>
          </w:tcPr>
          <w:p w14:paraId="47478C8A" w14:textId="4B680BAB" w:rsidR="001A23AB" w:rsidRDefault="001A23AB" w:rsidP="00593AD7">
            <w:pPr>
              <w:jc w:val="left"/>
            </w:pPr>
            <w:r>
              <w:t>The data will be analysed and documented in a research report. It will not contain any personal details of participants or organisations involved in this work.</w:t>
            </w:r>
            <w:r w:rsidR="00556FF2">
              <w:t xml:space="preserve"> The findings of the study may also be submitted for external publication in an academic journal or conference.</w:t>
            </w:r>
          </w:p>
        </w:tc>
      </w:tr>
      <w:tr w:rsidR="001A23AB" w:rsidRPr="00593AD7" w14:paraId="043436D7" w14:textId="77777777" w:rsidTr="00556FF2">
        <w:tc>
          <w:tcPr>
            <w:tcW w:w="4106" w:type="dxa"/>
          </w:tcPr>
          <w:p w14:paraId="0CC5A3E5" w14:textId="5074F9F8" w:rsidR="001A23AB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How long is the duration of the research project?</w:t>
            </w:r>
          </w:p>
        </w:tc>
        <w:tc>
          <w:tcPr>
            <w:tcW w:w="4910" w:type="dxa"/>
          </w:tcPr>
          <w:p w14:paraId="152D4171" w14:textId="513E31D0" w:rsidR="001A23AB" w:rsidRDefault="001A23AB" w:rsidP="00593AD7">
            <w:pPr>
              <w:jc w:val="left"/>
            </w:pPr>
            <w:r>
              <w:t xml:space="preserve">The research project starts in </w:t>
            </w:r>
            <w:r w:rsidR="00112C8A">
              <w:t>Sep. 2024</w:t>
            </w:r>
            <w:r>
              <w:t xml:space="preserve"> and </w:t>
            </w:r>
            <w:r w:rsidR="00556FF2">
              <w:t xml:space="preserve">is due to </w:t>
            </w:r>
            <w:r>
              <w:t xml:space="preserve">finish in </w:t>
            </w:r>
            <w:r w:rsidR="00112C8A">
              <w:t>Sep. 2025</w:t>
            </w:r>
            <w:r>
              <w:t xml:space="preserve">. </w:t>
            </w:r>
            <w:r w:rsidR="00556FF2">
              <w:t xml:space="preserve">Data will be retained for a maximum of two years to allow for the findings to be written up. </w:t>
            </w:r>
            <w:r>
              <w:t>Contact with participants will be short and intermittent so as not to disrupt you working arrangements.</w:t>
            </w:r>
          </w:p>
        </w:tc>
      </w:tr>
      <w:tr w:rsidR="001A23AB" w:rsidRPr="00593AD7" w14:paraId="5A71368D" w14:textId="77777777" w:rsidTr="00556FF2">
        <w:tc>
          <w:tcPr>
            <w:tcW w:w="4106" w:type="dxa"/>
          </w:tcPr>
          <w:p w14:paraId="33ECBA36" w14:textId="0B836B28" w:rsidR="001A23AB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ill my data be secure?</w:t>
            </w:r>
          </w:p>
        </w:tc>
        <w:tc>
          <w:tcPr>
            <w:tcW w:w="4910" w:type="dxa"/>
          </w:tcPr>
          <w:p w14:paraId="1BB06DCE" w14:textId="02732460" w:rsidR="001A23AB" w:rsidRDefault="001A23AB" w:rsidP="00593AD7">
            <w:pPr>
              <w:jc w:val="left"/>
            </w:pPr>
            <w:r>
              <w:t>All information is stored electronically on the University’s secure ‘One Drive’; it will not be stored on personal devices.</w:t>
            </w:r>
            <w:r w:rsidR="00556FF2">
              <w:t xml:space="preserve"> If it is necessary to capture data on a personal </w:t>
            </w:r>
            <w:r w:rsidR="006773BD">
              <w:t>device,</w:t>
            </w:r>
            <w:r w:rsidR="00556FF2">
              <w:t xml:space="preserve"> it will be transferred from the personal device to the University’s One Drive within 24 hours and securely deleted from the personal device.</w:t>
            </w:r>
          </w:p>
        </w:tc>
      </w:tr>
      <w:tr w:rsidR="0091081B" w:rsidRPr="00593AD7" w14:paraId="61CC761F" w14:textId="77777777" w:rsidTr="00556FF2">
        <w:tc>
          <w:tcPr>
            <w:tcW w:w="4106" w:type="dxa"/>
          </w:tcPr>
          <w:p w14:paraId="36DE9584" w14:textId="06672CE8" w:rsidR="0091081B" w:rsidRDefault="0091081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How long will data be stored?</w:t>
            </w:r>
          </w:p>
        </w:tc>
        <w:tc>
          <w:tcPr>
            <w:tcW w:w="4910" w:type="dxa"/>
          </w:tcPr>
          <w:p w14:paraId="141AC38B" w14:textId="551B66D9" w:rsidR="0091081B" w:rsidRDefault="0091081B" w:rsidP="00593AD7">
            <w:pPr>
              <w:jc w:val="left"/>
            </w:pPr>
            <w:r>
              <w:t xml:space="preserve">All data collected will be destroyed </w:t>
            </w:r>
            <w:r w:rsidR="00556FF2">
              <w:t xml:space="preserve">within two years of the data being collected to allow time for findings </w:t>
            </w:r>
            <w:r w:rsidR="00556FF2">
              <w:lastRenderedPageBreak/>
              <w:t>to be analysed and written up. The findings of the study may also be submitted for external publication in an academic journal or conference.</w:t>
            </w:r>
          </w:p>
        </w:tc>
      </w:tr>
      <w:tr w:rsidR="00CA7219" w:rsidRPr="00593AD7" w14:paraId="5428A42C" w14:textId="77777777" w:rsidTr="00556FF2">
        <w:tc>
          <w:tcPr>
            <w:tcW w:w="4106" w:type="dxa"/>
          </w:tcPr>
          <w:p w14:paraId="6CD387CF" w14:textId="416861C2" w:rsidR="00CA7219" w:rsidRDefault="00CA7219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lastRenderedPageBreak/>
              <w:t>What will happen to the data at the end of the research?</w:t>
            </w:r>
          </w:p>
        </w:tc>
        <w:tc>
          <w:tcPr>
            <w:tcW w:w="4910" w:type="dxa"/>
          </w:tcPr>
          <w:p w14:paraId="0A0DF2CF" w14:textId="1D6D22A1" w:rsidR="00CA7219" w:rsidRDefault="00CA7219" w:rsidP="00593AD7">
            <w:pPr>
              <w:jc w:val="left"/>
            </w:pPr>
            <w:r>
              <w:t>A</w:t>
            </w:r>
            <w:r w:rsidR="00556FF2">
              <w:t>l</w:t>
            </w:r>
            <w:r>
              <w:t xml:space="preserve">l data will be securely disposed </w:t>
            </w:r>
            <w:proofErr w:type="gramStart"/>
            <w:r>
              <w:t>of</w:t>
            </w:r>
            <w:proofErr w:type="gramEnd"/>
            <w:r>
              <w:t xml:space="preserve"> and only anonymised data will be used for publishing results. At no time will data be passed to a third party.</w:t>
            </w:r>
          </w:p>
        </w:tc>
      </w:tr>
      <w:tr w:rsidR="001A23AB" w:rsidRPr="00593AD7" w14:paraId="068E01C4" w14:textId="77777777" w:rsidTr="00556FF2">
        <w:tc>
          <w:tcPr>
            <w:tcW w:w="4106" w:type="dxa"/>
          </w:tcPr>
          <w:p w14:paraId="16E92463" w14:textId="3B80639E" w:rsidR="001A23AB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Can I have access to the research results?</w:t>
            </w:r>
          </w:p>
        </w:tc>
        <w:tc>
          <w:tcPr>
            <w:tcW w:w="4910" w:type="dxa"/>
          </w:tcPr>
          <w:p w14:paraId="0925B499" w14:textId="2ADC4236" w:rsidR="001A23AB" w:rsidRDefault="001A23AB" w:rsidP="00593AD7">
            <w:pPr>
              <w:jc w:val="left"/>
            </w:pPr>
            <w:r>
              <w:t>Yes. The results will be made available to participants on request at the end of the project.</w:t>
            </w:r>
          </w:p>
        </w:tc>
      </w:tr>
      <w:tr w:rsidR="001A23AB" w:rsidRPr="00593AD7" w14:paraId="5D54AC2C" w14:textId="77777777" w:rsidTr="00556FF2">
        <w:tc>
          <w:tcPr>
            <w:tcW w:w="4106" w:type="dxa"/>
          </w:tcPr>
          <w:p w14:paraId="11CA5D0D" w14:textId="0E88E34A" w:rsidR="001A23AB" w:rsidRDefault="001A23AB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at if I do not wish to participate in this research?</w:t>
            </w:r>
          </w:p>
        </w:tc>
        <w:tc>
          <w:tcPr>
            <w:tcW w:w="4910" w:type="dxa"/>
          </w:tcPr>
          <w:p w14:paraId="1B606D7A" w14:textId="5560D094" w:rsidR="001A23AB" w:rsidRDefault="001A23AB" w:rsidP="00593AD7">
            <w:pPr>
              <w:jc w:val="left"/>
            </w:pPr>
            <w:r>
              <w:t xml:space="preserve">You are not under any obligation to </w:t>
            </w:r>
            <w:r w:rsidR="00CA7219">
              <w:t>participate. You can choose not to participate without detriment. Participation is completely voluntary.</w:t>
            </w:r>
          </w:p>
        </w:tc>
      </w:tr>
      <w:tr w:rsidR="00CA7219" w:rsidRPr="00593AD7" w14:paraId="0FFFDCF7" w14:textId="77777777" w:rsidTr="00556FF2">
        <w:tc>
          <w:tcPr>
            <w:tcW w:w="4106" w:type="dxa"/>
          </w:tcPr>
          <w:p w14:paraId="77343C7C" w14:textId="370306C5" w:rsidR="00CA7219" w:rsidRDefault="00CA7219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at if during the research I change my mind about participating in the project?</w:t>
            </w:r>
          </w:p>
        </w:tc>
        <w:tc>
          <w:tcPr>
            <w:tcW w:w="4910" w:type="dxa"/>
          </w:tcPr>
          <w:p w14:paraId="76440DF6" w14:textId="43133703" w:rsidR="00CA7219" w:rsidRDefault="00CA7219" w:rsidP="00593AD7">
            <w:pPr>
              <w:jc w:val="left"/>
            </w:pPr>
            <w:r>
              <w:t xml:space="preserve">You may withdraw from the research up until </w:t>
            </w:r>
            <w:r w:rsidR="00556FF2">
              <w:t>14 days following your participation,</w:t>
            </w:r>
            <w:r>
              <w:t xml:space="preserve"> after which time it may not be possible to remove your data from the aggregated research results.</w:t>
            </w:r>
          </w:p>
          <w:p w14:paraId="2A0153FD" w14:textId="3A746ED9" w:rsidR="00CA7219" w:rsidRDefault="00CA7219" w:rsidP="00593AD7">
            <w:pPr>
              <w:jc w:val="left"/>
            </w:pPr>
            <w:r>
              <w:t>Please contact me via email</w:t>
            </w:r>
            <w:r w:rsidR="00611A1C">
              <w:t xml:space="preserve"> James.Bland@mail.bcu.ac.uk</w:t>
            </w:r>
            <w:r>
              <w:t xml:space="preserve"> and your data will be removed f</w:t>
            </w:r>
            <w:r w:rsidR="00275CF2">
              <w:t xml:space="preserve">rom </w:t>
            </w:r>
            <w:r>
              <w:t>the p</w:t>
            </w:r>
            <w:r w:rsidR="00275CF2">
              <w:t>roject.</w:t>
            </w:r>
          </w:p>
        </w:tc>
      </w:tr>
      <w:tr w:rsidR="00CA7219" w:rsidRPr="00593AD7" w14:paraId="348DF4BD" w14:textId="77777777" w:rsidTr="00556FF2">
        <w:tc>
          <w:tcPr>
            <w:tcW w:w="4106" w:type="dxa"/>
          </w:tcPr>
          <w:p w14:paraId="5EB21FC3" w14:textId="0C704846" w:rsidR="00CA7219" w:rsidRDefault="00275CF2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 xml:space="preserve">Who do I contact if I have any concerns about the research or </w:t>
            </w:r>
            <w:r w:rsidR="008F1B7C">
              <w:t xml:space="preserve">if </w:t>
            </w:r>
            <w:r>
              <w:t>the study generates any adverse effects?</w:t>
            </w:r>
          </w:p>
        </w:tc>
        <w:tc>
          <w:tcPr>
            <w:tcW w:w="4910" w:type="dxa"/>
          </w:tcPr>
          <w:p w14:paraId="72795A66" w14:textId="2CBAC3EF" w:rsidR="00CA7219" w:rsidRDefault="00275CF2" w:rsidP="00593AD7">
            <w:pPr>
              <w:jc w:val="left"/>
            </w:pPr>
            <w:r>
              <w:t xml:space="preserve">In the first instance, please contact my supervisor </w:t>
            </w:r>
            <w:r w:rsidR="00FB3612">
              <w:t>Xi Guo</w:t>
            </w:r>
            <w:r>
              <w:t xml:space="preserve"> via email</w:t>
            </w:r>
            <w:r w:rsidR="00FB3612">
              <w:t xml:space="preserve"> Xi.Guo@mail.bcu.ac.uk wh</w:t>
            </w:r>
            <w:r>
              <w:t>o will refer the matter to the Faculty Academic Ethics Committee.</w:t>
            </w:r>
          </w:p>
        </w:tc>
      </w:tr>
      <w:tr w:rsidR="00275CF2" w:rsidRPr="00593AD7" w14:paraId="1E038ECE" w14:textId="77777777" w:rsidTr="00556FF2">
        <w:tc>
          <w:tcPr>
            <w:tcW w:w="4106" w:type="dxa"/>
          </w:tcPr>
          <w:p w14:paraId="31C8BA63" w14:textId="12E832C9" w:rsidR="00275CF2" w:rsidRDefault="00275CF2" w:rsidP="00593AD7">
            <w:pPr>
              <w:pStyle w:val="ListParagraph"/>
              <w:numPr>
                <w:ilvl w:val="0"/>
                <w:numId w:val="1"/>
              </w:numPr>
              <w:jc w:val="left"/>
            </w:pPr>
            <w:r>
              <w:t>What do I do if I have questions about the project?</w:t>
            </w:r>
          </w:p>
        </w:tc>
        <w:tc>
          <w:tcPr>
            <w:tcW w:w="4910" w:type="dxa"/>
          </w:tcPr>
          <w:p w14:paraId="7CA3410D" w14:textId="60D98637" w:rsidR="00275CF2" w:rsidRDefault="00275CF2" w:rsidP="00593AD7">
            <w:pPr>
              <w:jc w:val="left"/>
            </w:pPr>
            <w:r>
              <w:t xml:space="preserve">Please contact me via email </w:t>
            </w:r>
            <w:r w:rsidR="00D774DE">
              <w:t>James.Bland@mail.bcu.ac.uk</w:t>
            </w:r>
          </w:p>
        </w:tc>
      </w:tr>
    </w:tbl>
    <w:p w14:paraId="7F423098" w14:textId="77777777" w:rsidR="00593AD7" w:rsidRDefault="00593AD7" w:rsidP="00593AD7">
      <w:pPr>
        <w:jc w:val="left"/>
      </w:pPr>
    </w:p>
    <w:sectPr w:rsidR="00593A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EE57E4"/>
    <w:multiLevelType w:val="hybridMultilevel"/>
    <w:tmpl w:val="0E8ED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E06B6"/>
    <w:multiLevelType w:val="hybridMultilevel"/>
    <w:tmpl w:val="6408212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1ED6025"/>
    <w:multiLevelType w:val="hybridMultilevel"/>
    <w:tmpl w:val="87AC3B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517DB8"/>
    <w:multiLevelType w:val="hybridMultilevel"/>
    <w:tmpl w:val="BAEC9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2A1976"/>
    <w:multiLevelType w:val="hybridMultilevel"/>
    <w:tmpl w:val="F65A7A9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03030524">
    <w:abstractNumId w:val="4"/>
  </w:num>
  <w:num w:numId="2" w16cid:durableId="731125255">
    <w:abstractNumId w:val="2"/>
  </w:num>
  <w:num w:numId="3" w16cid:durableId="709497109">
    <w:abstractNumId w:val="1"/>
  </w:num>
  <w:num w:numId="4" w16cid:durableId="80682018">
    <w:abstractNumId w:val="3"/>
  </w:num>
  <w:num w:numId="5" w16cid:durableId="821853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szQyMLI0NTA3MzRV0lEKTi0uzszPAykwrAUAJxw7oiwAAAA="/>
  </w:docVars>
  <w:rsids>
    <w:rsidRoot w:val="00A0253F"/>
    <w:rsid w:val="000C7081"/>
    <w:rsid w:val="00112C8A"/>
    <w:rsid w:val="001A005A"/>
    <w:rsid w:val="001A23AB"/>
    <w:rsid w:val="001F0E3D"/>
    <w:rsid w:val="00275CF2"/>
    <w:rsid w:val="00285D07"/>
    <w:rsid w:val="00334C6B"/>
    <w:rsid w:val="00337519"/>
    <w:rsid w:val="003548F0"/>
    <w:rsid w:val="003A3AF6"/>
    <w:rsid w:val="00416E3D"/>
    <w:rsid w:val="00450148"/>
    <w:rsid w:val="004F7A65"/>
    <w:rsid w:val="005306A2"/>
    <w:rsid w:val="00556FF2"/>
    <w:rsid w:val="00593AD7"/>
    <w:rsid w:val="00596F11"/>
    <w:rsid w:val="005D4D2E"/>
    <w:rsid w:val="005E72A5"/>
    <w:rsid w:val="00611A1C"/>
    <w:rsid w:val="006355B3"/>
    <w:rsid w:val="006773BD"/>
    <w:rsid w:val="006B103F"/>
    <w:rsid w:val="00701F2F"/>
    <w:rsid w:val="007270C9"/>
    <w:rsid w:val="00806FC7"/>
    <w:rsid w:val="00844451"/>
    <w:rsid w:val="008D5626"/>
    <w:rsid w:val="008F1B7C"/>
    <w:rsid w:val="0091081B"/>
    <w:rsid w:val="00915EB4"/>
    <w:rsid w:val="00946E6A"/>
    <w:rsid w:val="00947C46"/>
    <w:rsid w:val="009908A7"/>
    <w:rsid w:val="00995BD1"/>
    <w:rsid w:val="009B1C5B"/>
    <w:rsid w:val="009E6B02"/>
    <w:rsid w:val="00A0253F"/>
    <w:rsid w:val="00A77A0F"/>
    <w:rsid w:val="00B47FE3"/>
    <w:rsid w:val="00B61041"/>
    <w:rsid w:val="00B72ADE"/>
    <w:rsid w:val="00BC5694"/>
    <w:rsid w:val="00BD30D0"/>
    <w:rsid w:val="00C17EB3"/>
    <w:rsid w:val="00C35883"/>
    <w:rsid w:val="00C86F49"/>
    <w:rsid w:val="00CA7219"/>
    <w:rsid w:val="00D1505B"/>
    <w:rsid w:val="00D774DE"/>
    <w:rsid w:val="00D77572"/>
    <w:rsid w:val="00E019C2"/>
    <w:rsid w:val="00E162A7"/>
    <w:rsid w:val="00E209BE"/>
    <w:rsid w:val="00E50836"/>
    <w:rsid w:val="00FB01B8"/>
    <w:rsid w:val="00FB3612"/>
    <w:rsid w:val="00FB36EC"/>
    <w:rsid w:val="00FC3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2054C"/>
  <w15:chartTrackingRefBased/>
  <w15:docId w15:val="{6870DB09-3755-407A-8216-FD844875D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62A7"/>
    <w:pPr>
      <w:spacing w:after="120" w:line="240" w:lineRule="auto"/>
      <w:jc w:val="both"/>
    </w:pPr>
    <w:rPr>
      <w:rFonts w:eastAsiaTheme="minorEastAsia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10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104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3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FB4A28A742C240869C5AD82B8E5244" ma:contentTypeVersion="11" ma:contentTypeDescription="Create a new document." ma:contentTypeScope="" ma:versionID="6f2956dc477b02a95f9ef17907acf777">
  <xsd:schema xmlns:xsd="http://www.w3.org/2001/XMLSchema" xmlns:xs="http://www.w3.org/2001/XMLSchema" xmlns:p="http://schemas.microsoft.com/office/2006/metadata/properties" xmlns:ns2="9953c17a-7923-49e9-80ac-cef27ae9f31e" xmlns:ns3="9c9eb6f4-85b7-4fe6-a4c8-e5cd0ea5693d" targetNamespace="http://schemas.microsoft.com/office/2006/metadata/properties" ma:root="true" ma:fieldsID="8b218b17298cdb02292dcd51a4f4880d" ns2:_="" ns3:_="">
    <xsd:import namespace="9953c17a-7923-49e9-80ac-cef27ae9f31e"/>
    <xsd:import namespace="9c9eb6f4-85b7-4fe6-a4c8-e5cd0ea569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3c17a-7923-49e9-80ac-cef27ae9f3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0079947-579e-4d23-8b99-80415d201e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9eb6f4-85b7-4fe6-a4c8-e5cd0ea569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dfe9af1-a872-49fe-8898-689029369d05}" ma:internalName="TaxCatchAll" ma:showField="CatchAllData" ma:web="9c9eb6f4-85b7-4fe6-a4c8-e5cd0ea569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953c17a-7923-49e9-80ac-cef27ae9f31e">
      <Terms xmlns="http://schemas.microsoft.com/office/infopath/2007/PartnerControls"/>
    </lcf76f155ced4ddcb4097134ff3c332f>
    <TaxCatchAll xmlns="9c9eb6f4-85b7-4fe6-a4c8-e5cd0ea5693d" xsi:nil="true"/>
  </documentManagement>
</p:properties>
</file>

<file path=customXml/itemProps1.xml><?xml version="1.0" encoding="utf-8"?>
<ds:datastoreItem xmlns:ds="http://schemas.openxmlformats.org/officeDocument/2006/customXml" ds:itemID="{FA2C346D-DA9D-4A5F-A86A-3551BD9BDF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31018-ED21-4C12-9730-38BF0CED5A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53c17a-7923-49e9-80ac-cef27ae9f31e"/>
    <ds:schemaRef ds:uri="9c9eb6f4-85b7-4fe6-a4c8-e5cd0ea569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68D6E6-55E8-403D-B80A-673AB3592838}">
  <ds:schemaRefs>
    <ds:schemaRef ds:uri="http://schemas.microsoft.com/office/2006/metadata/properties"/>
    <ds:schemaRef ds:uri="http://schemas.microsoft.com/office/infopath/2007/PartnerControls"/>
    <ds:schemaRef ds:uri="9953c17a-7923-49e9-80ac-cef27ae9f31e"/>
    <ds:schemaRef ds:uri="9c9eb6f4-85b7-4fe6-a4c8-e5cd0ea5693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897</Words>
  <Characters>511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</dc:creator>
  <cp:keywords/>
  <dc:description/>
  <cp:lastModifiedBy>James Bland</cp:lastModifiedBy>
  <cp:revision>47</cp:revision>
  <dcterms:created xsi:type="dcterms:W3CDTF">2020-10-19T08:53:00Z</dcterms:created>
  <dcterms:modified xsi:type="dcterms:W3CDTF">2024-12-03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FB4A28A742C240869C5AD82B8E5244</vt:lpwstr>
  </property>
</Properties>
</file>